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Kurztitel"/>
        <w:tag w:val="Arbeitstitel"/>
        <w:id w:val="907728007"/>
        <w:placeholder>
          <w:docPart w:val="12365795A9634F66BD014C7841DF9BE3"/>
        </w:placeholder>
      </w:sdtPr>
      <w:sdtEndPr/>
      <w:sdtContent>
        <w:p w:rsidR="005B4E82" w:rsidRDefault="003D41E8" w:rsidP="005B4E82">
          <w:pPr>
            <w:pStyle w:val="Titel"/>
          </w:pPr>
          <w:r>
            <w:rPr>
              <w:rStyle w:val="Platzhaltertext"/>
            </w:rPr>
            <w:t>Entw</w:t>
          </w:r>
          <w:bookmarkStart w:id="0" w:name="_GoBack"/>
          <w:bookmarkEnd w:id="0"/>
          <w:r>
            <w:rPr>
              <w:rStyle w:val="Platzhaltertext"/>
            </w:rPr>
            <w:t>icklung</w:t>
          </w:r>
          <w:r w:rsidR="003341AD">
            <w:rPr>
              <w:rStyle w:val="Platzhaltertext"/>
            </w:rPr>
            <w:t xml:space="preserve"> von Methoden für die Korrekt</w:t>
          </w:r>
          <w:r w:rsidR="00590CE1">
            <w:rPr>
              <w:rStyle w:val="Platzhaltertext"/>
            </w:rPr>
            <w:t>ur der Lagedaten der Holo</w:t>
          </w:r>
          <w:r w:rsidR="00E469DC">
            <w:rPr>
              <w:rStyle w:val="Platzhaltertext"/>
            </w:rPr>
            <w:t>L</w:t>
          </w:r>
          <w:r w:rsidR="00590CE1">
            <w:rPr>
              <w:rStyle w:val="Platzhaltertext"/>
            </w:rPr>
            <w:t>ens 2</w:t>
          </w:r>
        </w:p>
      </w:sdtContent>
    </w:sdt>
    <w:p w:rsidR="005B4E82" w:rsidRDefault="005B4E82" w:rsidP="005B4E82"/>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491"/>
        <w:gridCol w:w="7739"/>
      </w:tblGrid>
      <w:tr w:rsidR="005B4E82" w:rsidTr="00336530">
        <w:tc>
          <w:tcPr>
            <w:tcW w:w="1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5B4E82" w:rsidRDefault="005B4E82" w:rsidP="00336530">
            <w:pPr>
              <w:pStyle w:val="StandardWeb"/>
              <w:spacing w:before="0" w:beforeAutospacing="0" w:after="0" w:afterAutospacing="0"/>
              <w:rPr>
                <w:rFonts w:ascii="Segoe UI" w:hAnsi="Segoe UI" w:cs="Segoe UI"/>
                <w:sz w:val="22"/>
                <w:szCs w:val="22"/>
              </w:rPr>
            </w:pPr>
            <w:r w:rsidRPr="4EC50886">
              <w:rPr>
                <w:rFonts w:asciiTheme="minorHAnsi" w:hAnsiTheme="minorHAnsi" w:cstheme="minorBidi"/>
                <w:sz w:val="22"/>
                <w:szCs w:val="22"/>
              </w:rPr>
              <w:t>Art</w:t>
            </w:r>
          </w:p>
        </w:tc>
        <w:sdt>
          <w:sdtPr>
            <w:rPr>
              <w:rFonts w:asciiTheme="minorHAnsi" w:hAnsiTheme="minorHAnsi" w:cstheme="minorBidi"/>
              <w:sz w:val="22"/>
              <w:szCs w:val="22"/>
            </w:rPr>
            <w:alias w:val="Art der Abschlussarbeit"/>
            <w:tag w:val="Abschluss"/>
            <w:id w:val="-1149893158"/>
            <w:placeholder>
              <w:docPart w:val="3B82138497D54B10A6641DFB09041971"/>
            </w:placeholder>
          </w:sdtPr>
          <w:sdtEndPr/>
          <w:sdtContent>
            <w:tc>
              <w:tcPr>
                <w:tcW w:w="93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5B4E82" w:rsidRDefault="005B4E82" w:rsidP="00336530">
                <w:pPr>
                  <w:pStyle w:val="StandardWeb"/>
                  <w:spacing w:before="0" w:beforeAutospacing="0" w:after="0" w:afterAutospacing="0"/>
                  <w:rPr>
                    <w:rFonts w:ascii="Segoe UI" w:hAnsi="Segoe UI" w:cs="Segoe UI"/>
                    <w:sz w:val="22"/>
                    <w:szCs w:val="22"/>
                  </w:rPr>
                </w:pPr>
                <w:r>
                  <w:rPr>
                    <w:rFonts w:asciiTheme="minorHAnsi" w:hAnsiTheme="minorHAnsi" w:cstheme="minorBidi"/>
                    <w:sz w:val="22"/>
                    <w:szCs w:val="22"/>
                  </w:rPr>
                  <w:t>Masterarbeit</w:t>
                </w:r>
              </w:p>
            </w:tc>
          </w:sdtContent>
        </w:sdt>
      </w:tr>
      <w:tr w:rsidR="005B4E82" w:rsidTr="00336530">
        <w:tc>
          <w:tcPr>
            <w:tcW w:w="15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5B4E82" w:rsidRDefault="005B4E82" w:rsidP="00336530">
            <w:pPr>
              <w:pStyle w:val="StandardWeb"/>
              <w:spacing w:before="0" w:beforeAutospacing="0" w:after="0" w:afterAutospacing="0"/>
              <w:rPr>
                <w:rFonts w:ascii="Segoe UI" w:hAnsi="Segoe UI" w:cs="Segoe UI"/>
                <w:sz w:val="22"/>
                <w:szCs w:val="22"/>
              </w:rPr>
            </w:pPr>
            <w:r w:rsidRPr="4EC50886">
              <w:rPr>
                <w:rFonts w:asciiTheme="minorHAnsi" w:hAnsiTheme="minorHAnsi" w:cstheme="minorBidi"/>
                <w:sz w:val="22"/>
                <w:szCs w:val="22"/>
              </w:rPr>
              <w:t>Arbeitstitel</w:t>
            </w:r>
          </w:p>
        </w:tc>
        <w:tc>
          <w:tcPr>
            <w:tcW w:w="93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sdt>
            <w:sdtPr>
              <w:rPr>
                <w:rFonts w:asciiTheme="minorHAnsi" w:hAnsiTheme="minorHAnsi" w:cstheme="minorBidi"/>
                <w:sz w:val="22"/>
                <w:szCs w:val="22"/>
              </w:rPr>
              <w:id w:val="1925609069"/>
              <w:placeholder>
                <w:docPart w:val="A2D68F0953BC4918BDA230DB8E036627"/>
              </w:placeholder>
              <w:showingPlcHdr/>
            </w:sdtPr>
            <w:sdtEndPr/>
            <w:sdtContent>
              <w:p w:rsidR="005B4E82" w:rsidRDefault="005B4E82" w:rsidP="00336530">
                <w:pPr>
                  <w:pStyle w:val="StandardWeb"/>
                  <w:spacing w:before="0" w:beforeAutospacing="0" w:after="0" w:afterAutospacing="0"/>
                  <w:rPr>
                    <w:rFonts w:ascii="Segoe UI" w:hAnsi="Segoe UI" w:cs="Segoe UI"/>
                    <w:sz w:val="22"/>
                    <w:szCs w:val="22"/>
                  </w:rPr>
                </w:pPr>
                <w:r w:rsidRPr="00FE7058">
                  <w:rPr>
                    <w:rStyle w:val="Platzhaltertext"/>
                  </w:rPr>
                  <w:t>Klicken Sie hier, um Text einzugeben.</w:t>
                </w:r>
              </w:p>
            </w:sdtContent>
          </w:sdt>
        </w:tc>
      </w:tr>
    </w:tbl>
    <w:p w:rsidR="005B4E82" w:rsidRDefault="005B4E82" w:rsidP="005B4E82"/>
    <w:sdt>
      <w:sdtPr>
        <w:rPr>
          <w:rFonts w:eastAsiaTheme="minorEastAsia"/>
          <w:color w:val="808080"/>
        </w:rPr>
        <w:alias w:val="Inhaltliche Beschreibung"/>
        <w:tag w:val="Inhaltliche Beschreibung"/>
        <w:id w:val="-1739770651"/>
        <w:placeholder>
          <w:docPart w:val="12365795A9634F66BD014C7841DF9BE3"/>
        </w:placeholder>
      </w:sdtPr>
      <w:sdtEndPr>
        <w:rPr>
          <w:rFonts w:eastAsiaTheme="minorHAnsi"/>
        </w:rPr>
      </w:sdtEndPr>
      <w:sdtContent>
        <w:p w:rsidR="005B4E82" w:rsidRDefault="005B4E82" w:rsidP="005B4E82">
          <w:pPr>
            <w:spacing w:after="0" w:line="240" w:lineRule="auto"/>
            <w:rPr>
              <w:rFonts w:eastAsiaTheme="minorEastAsia"/>
              <w:b/>
            </w:rPr>
          </w:pPr>
          <w:r w:rsidRPr="00EF3056">
            <w:rPr>
              <w:rFonts w:eastAsiaTheme="minorEastAsia"/>
              <w:b/>
            </w:rPr>
            <w:t>Einleitung</w:t>
          </w:r>
        </w:p>
        <w:p w:rsidR="00632710" w:rsidRPr="00632710" w:rsidRDefault="00632710" w:rsidP="00632710">
          <w:pPr>
            <w:spacing w:after="0" w:line="240" w:lineRule="auto"/>
            <w:jc w:val="both"/>
            <w:rPr>
              <w:rFonts w:eastAsiaTheme="minorEastAsia"/>
              <w:color w:val="000000" w:themeColor="text1"/>
            </w:rPr>
          </w:pPr>
          <w:r w:rsidRPr="00632710">
            <w:rPr>
              <w:rFonts w:eastAsiaTheme="minorEastAsia"/>
              <w:color w:val="000000" w:themeColor="text1"/>
            </w:rPr>
            <w:t xml:space="preserve">Moderne Visualisierungstechniken wie </w:t>
          </w:r>
          <w:r w:rsidR="00B55AB3">
            <w:rPr>
              <w:rFonts w:eastAsiaTheme="minorEastAsia"/>
              <w:color w:val="000000" w:themeColor="text1"/>
            </w:rPr>
            <w:t>Augmented Reality (</w:t>
          </w:r>
          <w:r w:rsidR="00B55AB3" w:rsidRPr="00632710">
            <w:rPr>
              <w:rFonts w:eastAsiaTheme="minorEastAsia"/>
              <w:color w:val="000000" w:themeColor="text1"/>
            </w:rPr>
            <w:t xml:space="preserve">AR) </w:t>
          </w:r>
          <w:r w:rsidRPr="00632710">
            <w:rPr>
              <w:rFonts w:eastAsiaTheme="minorEastAsia"/>
              <w:color w:val="000000" w:themeColor="text1"/>
            </w:rPr>
            <w:t>versprechen Verbesserungen</w:t>
          </w:r>
          <w:r w:rsidR="003341AD">
            <w:rPr>
              <w:rFonts w:eastAsiaTheme="minorEastAsia"/>
              <w:color w:val="000000" w:themeColor="text1"/>
            </w:rPr>
            <w:t xml:space="preserve"> bei navigationsgestützten chirurgischen Eingriffen</w:t>
          </w:r>
          <w:r w:rsidRPr="00632710">
            <w:rPr>
              <w:rFonts w:eastAsiaTheme="minorEastAsia"/>
              <w:color w:val="000000" w:themeColor="text1"/>
            </w:rPr>
            <w:t xml:space="preserve">. </w:t>
          </w:r>
          <w:r w:rsidR="00B55AB3">
            <w:rPr>
              <w:rFonts w:eastAsiaTheme="minorEastAsia"/>
              <w:color w:val="000000" w:themeColor="text1"/>
            </w:rPr>
            <w:t>Dabei wird</w:t>
          </w:r>
          <w:r w:rsidRPr="00632710">
            <w:rPr>
              <w:rFonts w:eastAsiaTheme="minorEastAsia"/>
              <w:color w:val="000000" w:themeColor="text1"/>
            </w:rPr>
            <w:t xml:space="preserve"> die reale Welt durch die Überlagerung von physischen Objekten mit virtuellen Informationen</w:t>
          </w:r>
          <w:r w:rsidR="00E469DC">
            <w:rPr>
              <w:rFonts w:eastAsiaTheme="minorEastAsia"/>
              <w:color w:val="000000" w:themeColor="text1"/>
            </w:rPr>
            <w:t xml:space="preserve"> an gewünschten Positionen</w:t>
          </w:r>
          <w:r w:rsidRPr="00632710">
            <w:rPr>
              <w:rFonts w:eastAsiaTheme="minorEastAsia"/>
              <w:color w:val="000000" w:themeColor="text1"/>
            </w:rPr>
            <w:t xml:space="preserve"> erweitert</w:t>
          </w:r>
          <w:r w:rsidR="00B55AB3">
            <w:rPr>
              <w:rFonts w:eastAsiaTheme="minorEastAsia"/>
              <w:color w:val="000000" w:themeColor="text1"/>
            </w:rPr>
            <w:t>, um z.B. chirurgische Planungsdaten anzuzeigen</w:t>
          </w:r>
          <w:r w:rsidRPr="00632710">
            <w:rPr>
              <w:rFonts w:eastAsiaTheme="minorEastAsia"/>
              <w:color w:val="000000" w:themeColor="text1"/>
            </w:rPr>
            <w:t xml:space="preserve">. Die Genauigkeit der Anzeige der bereitgestellten Informationen an der richtigen Stelle wirkt sich direkt auf die </w:t>
          </w:r>
          <w:r w:rsidR="000C0942" w:rsidRPr="00632710">
            <w:rPr>
              <w:rFonts w:eastAsiaTheme="minorEastAsia"/>
              <w:color w:val="000000" w:themeColor="text1"/>
            </w:rPr>
            <w:t xml:space="preserve">Patientensicherheit </w:t>
          </w:r>
          <w:r w:rsidRPr="00632710">
            <w:rPr>
              <w:rFonts w:eastAsiaTheme="minorEastAsia"/>
              <w:color w:val="000000" w:themeColor="text1"/>
            </w:rPr>
            <w:t xml:space="preserve">und die </w:t>
          </w:r>
          <w:r w:rsidR="000C0942" w:rsidRPr="00632710">
            <w:rPr>
              <w:rFonts w:eastAsiaTheme="minorEastAsia"/>
              <w:color w:val="000000" w:themeColor="text1"/>
            </w:rPr>
            <w:t xml:space="preserve">Benutzerfreundlichkeit </w:t>
          </w:r>
          <w:r w:rsidRPr="00632710">
            <w:rPr>
              <w:rFonts w:eastAsiaTheme="minorEastAsia"/>
              <w:color w:val="000000" w:themeColor="text1"/>
            </w:rPr>
            <w:t>aus.</w:t>
          </w:r>
          <w:r w:rsidR="003341AD">
            <w:rPr>
              <w:rFonts w:eastAsiaTheme="minorEastAsia"/>
              <w:color w:val="000000" w:themeColor="text1"/>
            </w:rPr>
            <w:t xml:space="preserve"> </w:t>
          </w:r>
          <w:r w:rsidR="000571A6">
            <w:rPr>
              <w:rFonts w:eastAsiaTheme="minorEastAsia"/>
              <w:color w:val="000000" w:themeColor="text1"/>
            </w:rPr>
            <w:t>Die AR-Brille nutzt interne Kameras und Lagesensoren, um sich im Raum zu verorten. Allerdings führt die</w:t>
          </w:r>
          <w:r w:rsidR="003341AD">
            <w:rPr>
              <w:rFonts w:eastAsiaTheme="minorEastAsia"/>
              <w:color w:val="000000" w:themeColor="text1"/>
            </w:rPr>
            <w:t xml:space="preserve"> ausschließliche Nutzung </w:t>
          </w:r>
          <w:r w:rsidR="000571A6">
            <w:rPr>
              <w:rFonts w:eastAsiaTheme="minorEastAsia"/>
              <w:color w:val="000000" w:themeColor="text1"/>
            </w:rPr>
            <w:t>interner Sensoren</w:t>
          </w:r>
          <w:r w:rsidR="003341AD">
            <w:rPr>
              <w:rFonts w:eastAsiaTheme="minorEastAsia"/>
              <w:color w:val="000000" w:themeColor="text1"/>
            </w:rPr>
            <w:t xml:space="preserve"> zu großen Abweichungen</w:t>
          </w:r>
          <w:r w:rsidR="000571A6">
            <w:rPr>
              <w:rFonts w:eastAsiaTheme="minorEastAsia"/>
              <w:color w:val="000000" w:themeColor="text1"/>
            </w:rPr>
            <w:t xml:space="preserve"> in der Positionsbestimmung</w:t>
          </w:r>
          <w:r w:rsidR="003341AD">
            <w:rPr>
              <w:rFonts w:eastAsiaTheme="minorEastAsia"/>
              <w:color w:val="000000" w:themeColor="text1"/>
            </w:rPr>
            <w:t xml:space="preserve"> und ist damit für die Verwendung im klinischen Umfeld nicht geeignet</w:t>
          </w:r>
          <w:r w:rsidRPr="00632710">
            <w:rPr>
              <w:rFonts w:eastAsiaTheme="minorEastAsia"/>
              <w:color w:val="000000" w:themeColor="text1"/>
            </w:rPr>
            <w:t>.</w:t>
          </w:r>
        </w:p>
        <w:p w:rsidR="005B4E82" w:rsidRDefault="005B4E82" w:rsidP="005B4E82">
          <w:pPr>
            <w:spacing w:after="0" w:line="240" w:lineRule="auto"/>
          </w:pPr>
        </w:p>
        <w:p w:rsidR="005B4E82" w:rsidRPr="00C46768" w:rsidRDefault="005B4E82" w:rsidP="005B4E82">
          <w:pPr>
            <w:spacing w:after="0" w:line="240" w:lineRule="auto"/>
            <w:rPr>
              <w:b/>
            </w:rPr>
          </w:pPr>
          <w:r w:rsidRPr="00C46768">
            <w:rPr>
              <w:b/>
            </w:rPr>
            <w:t>Ziele</w:t>
          </w:r>
        </w:p>
        <w:p w:rsidR="005B4E82" w:rsidRDefault="004368D4" w:rsidP="005B4E82">
          <w:pPr>
            <w:spacing w:after="0" w:line="240" w:lineRule="auto"/>
            <w:jc w:val="both"/>
          </w:pPr>
          <w:r>
            <w:t>Es ist ein Framework</w:t>
          </w:r>
          <w:r w:rsidR="00DC6F8B">
            <w:t xml:space="preserve"> zu entwickeln</w:t>
          </w:r>
          <w:r w:rsidR="001E0F09">
            <w:t>, um virtuelle Objekte positionsgetreu in der Realität anzuzeigen. Im Zuge dessen sind geeignete Messsysteme, wie optische Trackingsysteme, auszuwählen. Es sind Methoden zu entwickeln, um die virtuellen Objekte in der Realität zu registrieren</w:t>
          </w:r>
          <w:r w:rsidR="00E469DC">
            <w:t xml:space="preserve"> und d</w:t>
          </w:r>
          <w:r w:rsidR="00BE100B">
            <w:t>ie Position des A</w:t>
          </w:r>
          <w:r w:rsidR="0066109B">
            <w:t>R-Geräts durch Nutzung der Informationen des externen Messsystems zu korrigieren, um die Projektionsgenauigkeit zu verbessern</w:t>
          </w:r>
          <w:r w:rsidR="005B4E82">
            <w:t>.</w:t>
          </w:r>
        </w:p>
        <w:p w:rsidR="005B4E82" w:rsidRDefault="005B4E82" w:rsidP="005B4E82">
          <w:pPr>
            <w:spacing w:after="0" w:line="240" w:lineRule="auto"/>
          </w:pPr>
        </w:p>
        <w:p w:rsidR="005B4E82" w:rsidRPr="00BE69DF" w:rsidRDefault="005B4E82" w:rsidP="005B4E82">
          <w:pPr>
            <w:spacing w:after="0" w:line="240" w:lineRule="auto"/>
            <w:rPr>
              <w:b/>
            </w:rPr>
          </w:pPr>
          <w:r w:rsidRPr="00BE69DF">
            <w:rPr>
              <w:b/>
            </w:rPr>
            <w:t>Inhalte</w:t>
          </w:r>
        </w:p>
        <w:p w:rsidR="005B4E82" w:rsidRDefault="005B4E82" w:rsidP="00BE100B">
          <w:pPr>
            <w:pStyle w:val="Listenabsatz"/>
            <w:numPr>
              <w:ilvl w:val="0"/>
              <w:numId w:val="2"/>
            </w:numPr>
            <w:spacing w:after="0" w:line="240" w:lineRule="auto"/>
          </w:pPr>
          <w:r>
            <w:t xml:space="preserve">Erarbeitung von Methoden für die </w:t>
          </w:r>
          <w:r w:rsidR="00B55AB3">
            <w:t>Korrektur der Lagedaten der AR-Brille</w:t>
          </w:r>
        </w:p>
        <w:p w:rsidR="00DE1ED4" w:rsidRDefault="00EC74C9" w:rsidP="00BE100B">
          <w:pPr>
            <w:pStyle w:val="Listenabsatz"/>
            <w:numPr>
              <w:ilvl w:val="0"/>
              <w:numId w:val="2"/>
            </w:numPr>
            <w:spacing w:after="0" w:line="240" w:lineRule="auto"/>
          </w:pPr>
          <w:r>
            <w:t>Registrierung von AR-Brille und Trackingsystem</w:t>
          </w:r>
        </w:p>
        <w:p w:rsidR="00B82782" w:rsidRDefault="00B82782" w:rsidP="00BE100B">
          <w:pPr>
            <w:pStyle w:val="Listenabsatz"/>
            <w:numPr>
              <w:ilvl w:val="0"/>
              <w:numId w:val="2"/>
            </w:numPr>
            <w:spacing w:after="0" w:line="240" w:lineRule="auto"/>
          </w:pPr>
          <w:r>
            <w:t>Entwurf und Implementierung der Kommunikation zwischen Tracking-System und AR-Brille</w:t>
          </w:r>
        </w:p>
        <w:p w:rsidR="00977388" w:rsidRDefault="005B4E82" w:rsidP="004368D4">
          <w:pPr>
            <w:pStyle w:val="Listenabsatz"/>
            <w:numPr>
              <w:ilvl w:val="0"/>
              <w:numId w:val="2"/>
            </w:numPr>
            <w:spacing w:after="0" w:line="240" w:lineRule="auto"/>
          </w:pPr>
          <w:r>
            <w:t>Evaluation der S</w:t>
          </w:r>
          <w:r w:rsidR="004368D4">
            <w:t>ystemgenauigkeit im Laboraufbau</w:t>
          </w:r>
        </w:p>
        <w:p w:rsidR="005B4E82" w:rsidRDefault="00977388" w:rsidP="004368D4">
          <w:pPr>
            <w:pStyle w:val="Listenabsatz"/>
            <w:numPr>
              <w:ilvl w:val="0"/>
              <w:numId w:val="2"/>
            </w:numPr>
            <w:spacing w:after="0" w:line="240" w:lineRule="auto"/>
          </w:pPr>
          <w:r>
            <w:t xml:space="preserve">Bewertung der Systemgenauigkeit für die </w:t>
          </w:r>
          <w:r>
            <w:rPr>
              <w:rFonts w:eastAsiaTheme="minorEastAsia"/>
              <w:color w:val="000000" w:themeColor="text1"/>
            </w:rPr>
            <w:t>Verwendung im klinischen Umfeld</w:t>
          </w:r>
        </w:p>
      </w:sdtContent>
    </w:sdt>
    <w:p w:rsidR="005B4E82" w:rsidRDefault="005B4E82" w:rsidP="005B4E82">
      <w:pPr>
        <w:pStyle w:val="berschrift1"/>
      </w:pPr>
      <w:r>
        <w:t>Anforderungen</w:t>
      </w:r>
    </w:p>
    <w:p w:rsidR="005B4E82" w:rsidRDefault="005B4E82" w:rsidP="005B4E82">
      <w:pPr>
        <w:pStyle w:val="Listenabsatz"/>
        <w:numPr>
          <w:ilvl w:val="0"/>
          <w:numId w:val="1"/>
        </w:numPr>
      </w:pPr>
      <w:r>
        <w:t>Grundkenntnisse Bildverarbeitung</w:t>
      </w:r>
    </w:p>
    <w:p w:rsidR="005B4E82" w:rsidRPr="001A2407" w:rsidRDefault="005B4E82" w:rsidP="005B4E82">
      <w:pPr>
        <w:pStyle w:val="Listenabsatz"/>
        <w:numPr>
          <w:ilvl w:val="0"/>
          <w:numId w:val="1"/>
        </w:numPr>
      </w:pPr>
      <w:r>
        <w:t xml:space="preserve">Programmiererfahrung mit C++, </w:t>
      </w:r>
      <w:r w:rsidR="004368D4">
        <w:t>C#</w:t>
      </w:r>
      <w:r w:rsidRPr="003E2830">
        <w:t>, oder vergleichbar</w:t>
      </w:r>
    </w:p>
    <w:p w:rsidR="005B4E82" w:rsidRDefault="005B4E82" w:rsidP="005B4E82">
      <w:pPr>
        <w:pStyle w:val="berschrift1"/>
      </w:pPr>
      <w:r>
        <w:t>Kontakt</w:t>
      </w:r>
    </w:p>
    <w:p w:rsidR="00D7426E" w:rsidRDefault="005B4E82">
      <w:r>
        <w:t>Universität Leipzig</w:t>
      </w:r>
      <w:r>
        <w:br/>
        <w:t>Innovation Center Computer Assisted Surgery (ICCAS)</w:t>
      </w:r>
      <w:r>
        <w:br/>
      </w:r>
      <w:sdt>
        <w:sdtPr>
          <w:alias w:val="Kontaktperson"/>
          <w:tag w:val="Kontaktperson"/>
          <w:id w:val="730043215"/>
          <w:placeholder>
            <w:docPart w:val="AB3A11A3DA3E43A28D92E1F97A267C22"/>
          </w:placeholder>
        </w:sdtPr>
        <w:sdtEndPr/>
        <w:sdtContent>
          <w:r w:rsidR="00955D02">
            <w:t xml:space="preserve">Dr. </w:t>
          </w:r>
          <w:r>
            <w:t>Michael Unger</w:t>
          </w:r>
        </w:sdtContent>
      </w:sdt>
      <w:r>
        <w:br/>
        <w:t xml:space="preserve">E-Mail: </w:t>
      </w:r>
      <w:sdt>
        <w:sdtPr>
          <w:id w:val="301284140"/>
          <w:placeholder>
            <w:docPart w:val="48748B04650C4B5084D1CBC151DFDFF5"/>
          </w:placeholder>
        </w:sdtPr>
        <w:sdtEndPr/>
        <w:sdtContent>
          <w:r>
            <w:t>michael.unger@iccas.de</w:t>
          </w:r>
        </w:sdtContent>
      </w:sdt>
      <w:r>
        <w:br/>
        <w:t xml:space="preserve">Web: </w:t>
      </w:r>
      <w:hyperlink r:id="rId7" w:history="1">
        <w:r w:rsidRPr="002A456E">
          <w:rPr>
            <w:rStyle w:val="Hyperlink"/>
          </w:rPr>
          <w:t>www.iccas.de</w:t>
        </w:r>
      </w:hyperlink>
      <w:r>
        <w:t xml:space="preserve"> </w:t>
      </w:r>
    </w:p>
    <w:sectPr w:rsidR="00D7426E" w:rsidSect="00C46096">
      <w:headerReference w:type="default" r:id="rId8"/>
      <w:footerReference w:type="default" r:id="rId9"/>
      <w:pgSz w:w="11906" w:h="16838" w:code="9"/>
      <w:pgMar w:top="1985"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32BE" w:rsidRDefault="003B32BE" w:rsidP="00DF1B5F">
      <w:pPr>
        <w:spacing w:after="0" w:line="240" w:lineRule="auto"/>
      </w:pPr>
      <w:r>
        <w:separator/>
      </w:r>
    </w:p>
  </w:endnote>
  <w:endnote w:type="continuationSeparator" w:id="0">
    <w:p w:rsidR="003B32BE" w:rsidRDefault="003B32BE" w:rsidP="00DF1B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618" w:rsidRDefault="00CA59FC" w:rsidP="0081135D">
    <w:pPr>
      <w:pStyle w:val="Fuzeile"/>
      <w:jc w:val="center"/>
    </w:pPr>
    <w:r>
      <w:fldChar w:fldCharType="begin"/>
    </w:r>
    <w:r>
      <w:instrText xml:space="preserve"> PAGE  \* Arabic  \* MERGEFORMAT </w:instrText>
    </w:r>
    <w:r>
      <w:fldChar w:fldCharType="separate"/>
    </w:r>
    <w:r w:rsidR="004D5876">
      <w:rPr>
        <w:noProof/>
      </w:rPr>
      <w:t>1</w:t>
    </w:r>
    <w:r>
      <w:fldChar w:fldCharType="end"/>
    </w:r>
    <w:r>
      <w:t xml:space="preserve"> von </w:t>
    </w:r>
    <w:fldSimple w:instr=" NUMPAGES  \* Arabic  \* MERGEFORMAT ">
      <w:r w:rsidR="004D5876">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32BE" w:rsidRDefault="003B32BE" w:rsidP="00DF1B5F">
      <w:pPr>
        <w:spacing w:after="0" w:line="240" w:lineRule="auto"/>
      </w:pPr>
      <w:r>
        <w:separator/>
      </w:r>
    </w:p>
  </w:footnote>
  <w:footnote w:type="continuationSeparator" w:id="0">
    <w:p w:rsidR="003B32BE" w:rsidRDefault="003B32BE" w:rsidP="00DF1B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B5F" w:rsidRPr="00DF1B5F" w:rsidRDefault="00DF1B5F" w:rsidP="00DF1B5F">
    <w:pPr>
      <w:pStyle w:val="Kopfzeile"/>
      <w:tabs>
        <w:tab w:val="left" w:pos="993"/>
      </w:tabs>
      <w:rPr>
        <w:i/>
        <w:color w:val="F79646" w:themeColor="accent6"/>
      </w:rPr>
    </w:pPr>
    <w:r>
      <w:rPr>
        <w:noProof/>
        <w:lang w:eastAsia="de-DE"/>
      </w:rPr>
      <w:drawing>
        <wp:anchor distT="0" distB="0" distL="114300" distR="114300" simplePos="0" relativeHeight="251659776" behindDoc="0" locked="0" layoutInCell="1" allowOverlap="1" wp14:anchorId="63C9C1FA" wp14:editId="4E238496">
          <wp:simplePos x="0" y="0"/>
          <wp:positionH relativeFrom="column">
            <wp:posOffset>4547235</wp:posOffset>
          </wp:positionH>
          <wp:positionV relativeFrom="page">
            <wp:posOffset>437515</wp:posOffset>
          </wp:positionV>
          <wp:extent cx="1195070" cy="539750"/>
          <wp:effectExtent l="0" t="0" r="0" b="0"/>
          <wp:wrapSquare wrapText="bothSides"/>
          <wp:docPr id="1" name="Grafik 1" descr="D:\Eigene Dateien ICCAS\Corporate Design\Logos\ICCAS\ICCAS\iccas_logo_akute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igene Dateien ICCAS\Corporate Design\Logos\ICCAS\ICCAS\iccas_logo_akutel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95070" cy="539750"/>
                  </a:xfrm>
                  <a:prstGeom prst="rect">
                    <a:avLst/>
                  </a:prstGeom>
                  <a:noFill/>
                  <a:ln>
                    <a:noFill/>
                  </a:ln>
                </pic:spPr>
              </pic:pic>
            </a:graphicData>
          </a:graphic>
        </wp:anchor>
      </w:drawing>
    </w:r>
    <w:r>
      <w:t>Autoren:</w:t>
    </w:r>
    <w:r>
      <w:tab/>
    </w:r>
  </w:p>
  <w:p w:rsidR="00DF1B5F" w:rsidRDefault="00DF1B5F" w:rsidP="00DF1B5F">
    <w:pPr>
      <w:pStyle w:val="Kopfzeile"/>
      <w:tabs>
        <w:tab w:val="left" w:pos="993"/>
      </w:tabs>
    </w:pPr>
    <w:r>
      <w:t>Datum:</w:t>
    </w:r>
    <w:r>
      <w:tab/>
    </w:r>
    <w:sdt>
      <w:sdtPr>
        <w:id w:val="1966849773"/>
        <w:placeholder>
          <w:docPart w:val="5E84B90B95374510BB6806190EDB45AC"/>
        </w:placeholder>
        <w:date w:fullDate="2023-05-04T00:00:00Z">
          <w:dateFormat w:val="dd.MM.yyyy"/>
          <w:lid w:val="de-DE"/>
          <w:storeMappedDataAs w:val="dateTime"/>
          <w:calendar w:val="gregorian"/>
        </w:date>
      </w:sdtPr>
      <w:sdtEndPr/>
      <w:sdtContent>
        <w:r w:rsidR="004D5876">
          <w:t>04.05.2023</w:t>
        </w:r>
      </w:sdtContent>
    </w:sdt>
  </w:p>
  <w:p w:rsidR="00DF1B5F" w:rsidRDefault="00DF1B5F">
    <w:pPr>
      <w:pStyle w:val="Kopfzeile"/>
    </w:pPr>
  </w:p>
  <w:p w:rsidR="00C75618" w:rsidRDefault="003B32BE" w:rsidP="00521512">
    <w:pPr>
      <w:pStyle w:val="Kopfzeile"/>
      <w:tabs>
        <w:tab w:val="left" w:pos="993"/>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14960"/>
    <w:multiLevelType w:val="hybridMultilevel"/>
    <w:tmpl w:val="3D6257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60FB4DE2"/>
    <w:multiLevelType w:val="hybridMultilevel"/>
    <w:tmpl w:val="F5F0986A"/>
    <w:lvl w:ilvl="0" w:tplc="29FADAC2">
      <w:numFmt w:val="bullet"/>
      <w:lvlText w:val="-"/>
      <w:lvlJc w:val="left"/>
      <w:pPr>
        <w:ind w:left="720" w:hanging="360"/>
      </w:pPr>
      <w:rPr>
        <w:rFonts w:ascii="Calibri Light" w:eastAsiaTheme="minorHAnsi" w:hAnsi="Calibri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O3NDIwNTcxMjAyNDJU0lEKTi0uzszPAykwrgUAizw6YSwAAAA="/>
  </w:docVars>
  <w:rsids>
    <w:rsidRoot w:val="005B4E82"/>
    <w:rsid w:val="000571A6"/>
    <w:rsid w:val="000C0942"/>
    <w:rsid w:val="001E0F09"/>
    <w:rsid w:val="003341AD"/>
    <w:rsid w:val="003B32BE"/>
    <w:rsid w:val="003D41E8"/>
    <w:rsid w:val="004368D4"/>
    <w:rsid w:val="004D5876"/>
    <w:rsid w:val="00590CE1"/>
    <w:rsid w:val="005B4E82"/>
    <w:rsid w:val="00632710"/>
    <w:rsid w:val="0066109B"/>
    <w:rsid w:val="006F4ADC"/>
    <w:rsid w:val="00955D02"/>
    <w:rsid w:val="00977388"/>
    <w:rsid w:val="009F1700"/>
    <w:rsid w:val="009F6AA0"/>
    <w:rsid w:val="00A502AD"/>
    <w:rsid w:val="00A76EEF"/>
    <w:rsid w:val="00B55AB3"/>
    <w:rsid w:val="00B74F01"/>
    <w:rsid w:val="00B82782"/>
    <w:rsid w:val="00BE100B"/>
    <w:rsid w:val="00C00E7B"/>
    <w:rsid w:val="00CA59FC"/>
    <w:rsid w:val="00D7426E"/>
    <w:rsid w:val="00DC6F8B"/>
    <w:rsid w:val="00DE1ED4"/>
    <w:rsid w:val="00DF1B5F"/>
    <w:rsid w:val="00E441EA"/>
    <w:rsid w:val="00E469DC"/>
    <w:rsid w:val="00EC74C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7CE90"/>
  <w15:docId w15:val="{AE6E941A-83D7-43BB-82CD-31CD5C3A6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B4E82"/>
    <w:pPr>
      <w:spacing w:after="160" w:line="259" w:lineRule="auto"/>
    </w:pPr>
  </w:style>
  <w:style w:type="paragraph" w:styleId="berschrift1">
    <w:name w:val="heading 1"/>
    <w:basedOn w:val="Standard"/>
    <w:next w:val="Standard"/>
    <w:link w:val="berschrift1Zchn"/>
    <w:uiPriority w:val="9"/>
    <w:qFormat/>
    <w:rsid w:val="005B4E8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B4E82"/>
    <w:rPr>
      <w:rFonts w:asciiTheme="majorHAnsi" w:eastAsiaTheme="majorEastAsia" w:hAnsiTheme="majorHAnsi" w:cstheme="majorBidi"/>
      <w:color w:val="365F91" w:themeColor="accent1" w:themeShade="BF"/>
      <w:sz w:val="32"/>
      <w:szCs w:val="32"/>
    </w:rPr>
  </w:style>
  <w:style w:type="paragraph" w:styleId="Titel">
    <w:name w:val="Title"/>
    <w:basedOn w:val="Standard"/>
    <w:next w:val="Standard"/>
    <w:link w:val="TitelZchn"/>
    <w:uiPriority w:val="10"/>
    <w:qFormat/>
    <w:rsid w:val="005B4E8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5B4E82"/>
    <w:rPr>
      <w:rFonts w:asciiTheme="majorHAnsi" w:eastAsiaTheme="majorEastAsia" w:hAnsiTheme="majorHAnsi" w:cstheme="majorBidi"/>
      <w:spacing w:val="-10"/>
      <w:kern w:val="28"/>
      <w:sz w:val="56"/>
      <w:szCs w:val="56"/>
    </w:rPr>
  </w:style>
  <w:style w:type="paragraph" w:styleId="Kopfzeile">
    <w:name w:val="header"/>
    <w:basedOn w:val="Standard"/>
    <w:link w:val="KopfzeileZchn"/>
    <w:uiPriority w:val="99"/>
    <w:unhideWhenUsed/>
    <w:rsid w:val="005B4E82"/>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5B4E82"/>
  </w:style>
  <w:style w:type="paragraph" w:styleId="Fuzeile">
    <w:name w:val="footer"/>
    <w:basedOn w:val="Standard"/>
    <w:link w:val="FuzeileZchn"/>
    <w:uiPriority w:val="99"/>
    <w:unhideWhenUsed/>
    <w:rsid w:val="005B4E82"/>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5B4E82"/>
  </w:style>
  <w:style w:type="paragraph" w:styleId="Listenabsatz">
    <w:name w:val="List Paragraph"/>
    <w:basedOn w:val="Standard"/>
    <w:uiPriority w:val="34"/>
    <w:qFormat/>
    <w:rsid w:val="005B4E82"/>
    <w:pPr>
      <w:ind w:left="720"/>
      <w:contextualSpacing/>
    </w:pPr>
  </w:style>
  <w:style w:type="character" w:styleId="Hyperlink">
    <w:name w:val="Hyperlink"/>
    <w:basedOn w:val="Absatz-Standardschriftart"/>
    <w:uiPriority w:val="99"/>
    <w:unhideWhenUsed/>
    <w:rsid w:val="005B4E82"/>
    <w:rPr>
      <w:color w:val="0000FF" w:themeColor="hyperlink"/>
      <w:u w:val="single"/>
    </w:rPr>
  </w:style>
  <w:style w:type="paragraph" w:styleId="StandardWeb">
    <w:name w:val="Normal (Web)"/>
    <w:basedOn w:val="Standard"/>
    <w:uiPriority w:val="99"/>
    <w:unhideWhenUsed/>
    <w:rsid w:val="005B4E82"/>
    <w:pPr>
      <w:spacing w:before="100" w:beforeAutospacing="1" w:after="100" w:afterAutospacing="1" w:line="240" w:lineRule="auto"/>
    </w:pPr>
    <w:rPr>
      <w:rFonts w:ascii="Times New Roman" w:eastAsiaTheme="minorEastAsia" w:hAnsi="Times New Roman" w:cs="Times New Roman"/>
      <w:sz w:val="24"/>
      <w:szCs w:val="24"/>
      <w:lang w:eastAsia="de-DE"/>
    </w:rPr>
  </w:style>
  <w:style w:type="character" w:styleId="Platzhaltertext">
    <w:name w:val="Placeholder Text"/>
    <w:basedOn w:val="Absatz-Standardschriftart"/>
    <w:uiPriority w:val="99"/>
    <w:semiHidden/>
    <w:rsid w:val="005B4E82"/>
    <w:rPr>
      <w:color w:val="808080"/>
    </w:rPr>
  </w:style>
  <w:style w:type="paragraph" w:styleId="Sprechblasentext">
    <w:name w:val="Balloon Text"/>
    <w:basedOn w:val="Standard"/>
    <w:link w:val="SprechblasentextZchn"/>
    <w:uiPriority w:val="99"/>
    <w:semiHidden/>
    <w:unhideWhenUsed/>
    <w:rsid w:val="005B4E82"/>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B4E8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iccas.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2365795A9634F66BD014C7841DF9BE3"/>
        <w:category>
          <w:name w:val="Allgemein"/>
          <w:gallery w:val="placeholder"/>
        </w:category>
        <w:types>
          <w:type w:val="bbPlcHdr"/>
        </w:types>
        <w:behaviors>
          <w:behavior w:val="content"/>
        </w:behaviors>
        <w:guid w:val="{F666E924-2D8B-4D2D-ADF2-0948C19C626E}"/>
      </w:docPartPr>
      <w:docPartBody>
        <w:p w:rsidR="00DF01A3" w:rsidRDefault="00CD59F2" w:rsidP="00CD59F2">
          <w:pPr>
            <w:pStyle w:val="12365795A9634F66BD014C7841DF9BE3"/>
          </w:pPr>
          <w:r w:rsidRPr="00FE7058">
            <w:rPr>
              <w:rStyle w:val="Platzhaltertext"/>
            </w:rPr>
            <w:t>Klicken Sie hier, um Text einzugeben.</w:t>
          </w:r>
        </w:p>
      </w:docPartBody>
    </w:docPart>
    <w:docPart>
      <w:docPartPr>
        <w:name w:val="3B82138497D54B10A6641DFB09041971"/>
        <w:category>
          <w:name w:val="Allgemein"/>
          <w:gallery w:val="placeholder"/>
        </w:category>
        <w:types>
          <w:type w:val="bbPlcHdr"/>
        </w:types>
        <w:behaviors>
          <w:behavior w:val="content"/>
        </w:behaviors>
        <w:guid w:val="{90DEB58B-585C-41F7-94A0-2388B9D90677}"/>
      </w:docPartPr>
      <w:docPartBody>
        <w:p w:rsidR="00DF01A3" w:rsidRDefault="00CD59F2" w:rsidP="00CD59F2">
          <w:pPr>
            <w:pStyle w:val="3B82138497D54B10A6641DFB09041971"/>
          </w:pPr>
          <w:r w:rsidRPr="00FE7058">
            <w:rPr>
              <w:rStyle w:val="Platzhaltertext"/>
            </w:rPr>
            <w:t>Klicken Sie hier, um Text einzugeben.</w:t>
          </w:r>
        </w:p>
      </w:docPartBody>
    </w:docPart>
    <w:docPart>
      <w:docPartPr>
        <w:name w:val="A2D68F0953BC4918BDA230DB8E036627"/>
        <w:category>
          <w:name w:val="Allgemein"/>
          <w:gallery w:val="placeholder"/>
        </w:category>
        <w:types>
          <w:type w:val="bbPlcHdr"/>
        </w:types>
        <w:behaviors>
          <w:behavior w:val="content"/>
        </w:behaviors>
        <w:guid w:val="{72386E32-CAB3-43E1-AE98-2BB5D8E6BEE1}"/>
      </w:docPartPr>
      <w:docPartBody>
        <w:p w:rsidR="00DF01A3" w:rsidRDefault="00CD59F2" w:rsidP="00CD59F2">
          <w:pPr>
            <w:pStyle w:val="A2D68F0953BC4918BDA230DB8E036627"/>
          </w:pPr>
          <w:r w:rsidRPr="00FE7058">
            <w:rPr>
              <w:rStyle w:val="Platzhaltertext"/>
            </w:rPr>
            <w:t>Klicken Sie hier, um Text einzugeben.</w:t>
          </w:r>
        </w:p>
      </w:docPartBody>
    </w:docPart>
    <w:docPart>
      <w:docPartPr>
        <w:name w:val="AB3A11A3DA3E43A28D92E1F97A267C22"/>
        <w:category>
          <w:name w:val="Allgemein"/>
          <w:gallery w:val="placeholder"/>
        </w:category>
        <w:types>
          <w:type w:val="bbPlcHdr"/>
        </w:types>
        <w:behaviors>
          <w:behavior w:val="content"/>
        </w:behaviors>
        <w:guid w:val="{775739DA-6CE6-451E-89C6-69C202C565A4}"/>
      </w:docPartPr>
      <w:docPartBody>
        <w:p w:rsidR="00DF01A3" w:rsidRDefault="00CD59F2" w:rsidP="00CD59F2">
          <w:pPr>
            <w:pStyle w:val="AB3A11A3DA3E43A28D92E1F97A267C22"/>
          </w:pPr>
          <w:r w:rsidRPr="00FE7058">
            <w:rPr>
              <w:rStyle w:val="Platzhaltertext"/>
            </w:rPr>
            <w:t>Klicken Sie hier, um Text einzugeben.</w:t>
          </w:r>
        </w:p>
      </w:docPartBody>
    </w:docPart>
    <w:docPart>
      <w:docPartPr>
        <w:name w:val="48748B04650C4B5084D1CBC151DFDFF5"/>
        <w:category>
          <w:name w:val="Allgemein"/>
          <w:gallery w:val="placeholder"/>
        </w:category>
        <w:types>
          <w:type w:val="bbPlcHdr"/>
        </w:types>
        <w:behaviors>
          <w:behavior w:val="content"/>
        </w:behaviors>
        <w:guid w:val="{0921D369-A999-4089-A87E-FB65C3745239}"/>
      </w:docPartPr>
      <w:docPartBody>
        <w:p w:rsidR="00DF01A3" w:rsidRDefault="00CD59F2" w:rsidP="00CD59F2">
          <w:pPr>
            <w:pStyle w:val="48748B04650C4B5084D1CBC151DFDFF5"/>
          </w:pPr>
          <w:r w:rsidRPr="00FE7058">
            <w:rPr>
              <w:rStyle w:val="Platzhaltertext"/>
            </w:rPr>
            <w:t>Klicken Sie hier, um Text einzugeben.</w:t>
          </w:r>
        </w:p>
      </w:docPartBody>
    </w:docPart>
    <w:docPart>
      <w:docPartPr>
        <w:name w:val="5E84B90B95374510BB6806190EDB45AC"/>
        <w:category>
          <w:name w:val="Allgemein"/>
          <w:gallery w:val="placeholder"/>
        </w:category>
        <w:types>
          <w:type w:val="bbPlcHdr"/>
        </w:types>
        <w:behaviors>
          <w:behavior w:val="content"/>
        </w:behaviors>
        <w:guid w:val="{5FD3B4B3-8B15-4AE4-943A-C5910FF5BAA7}"/>
      </w:docPartPr>
      <w:docPartBody>
        <w:p w:rsidR="00DF01A3" w:rsidRDefault="00CD59F2" w:rsidP="00CD59F2">
          <w:pPr>
            <w:pStyle w:val="5E84B90B95374510BB6806190EDB45AC"/>
          </w:pPr>
          <w:r w:rsidRPr="00FE7058">
            <w:rPr>
              <w:rStyle w:val="Platzhaltertext"/>
            </w:rPr>
            <w:t>Klicken Sie hier, um ein Datum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D59F2"/>
    <w:rsid w:val="00286489"/>
    <w:rsid w:val="00425265"/>
    <w:rsid w:val="005F1A4C"/>
    <w:rsid w:val="00CD59F2"/>
    <w:rsid w:val="00DF01A3"/>
    <w:rsid w:val="00E448D4"/>
    <w:rsid w:val="00EB2CA4"/>
    <w:rsid w:val="00EB7D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CD59F2"/>
    <w:rPr>
      <w:color w:val="808080"/>
    </w:rPr>
  </w:style>
  <w:style w:type="paragraph" w:customStyle="1" w:styleId="12365795A9634F66BD014C7841DF9BE3">
    <w:name w:val="12365795A9634F66BD014C7841DF9BE3"/>
    <w:rsid w:val="00CD59F2"/>
  </w:style>
  <w:style w:type="paragraph" w:customStyle="1" w:styleId="3B82138497D54B10A6641DFB09041971">
    <w:name w:val="3B82138497D54B10A6641DFB09041971"/>
    <w:rsid w:val="00CD59F2"/>
  </w:style>
  <w:style w:type="paragraph" w:customStyle="1" w:styleId="A2D68F0953BC4918BDA230DB8E036627">
    <w:name w:val="A2D68F0953BC4918BDA230DB8E036627"/>
    <w:rsid w:val="00CD59F2"/>
  </w:style>
  <w:style w:type="paragraph" w:customStyle="1" w:styleId="AB3A11A3DA3E43A28D92E1F97A267C22">
    <w:name w:val="AB3A11A3DA3E43A28D92E1F97A267C22"/>
    <w:rsid w:val="00CD59F2"/>
  </w:style>
  <w:style w:type="paragraph" w:customStyle="1" w:styleId="48748B04650C4B5084D1CBC151DFDFF5">
    <w:name w:val="48748B04650C4B5084D1CBC151DFDFF5"/>
    <w:rsid w:val="00CD59F2"/>
  </w:style>
  <w:style w:type="paragraph" w:customStyle="1" w:styleId="DF4501817C2245C18E445C2CD70BB0B5">
    <w:name w:val="DF4501817C2245C18E445C2CD70BB0B5"/>
    <w:rsid w:val="00CD59F2"/>
  </w:style>
  <w:style w:type="paragraph" w:customStyle="1" w:styleId="5E84B90B95374510BB6806190EDB45AC">
    <w:name w:val="5E84B90B95374510BB6806190EDB45AC"/>
    <w:rsid w:val="00CD59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0</Words>
  <Characters>1705</Characters>
  <Application>Microsoft Office Word</Application>
  <DocSecurity>0</DocSecurity>
  <Lines>14</Lines>
  <Paragraphs>3</Paragraphs>
  <ScaleCrop>false</ScaleCrop>
  <HeadingPairs>
    <vt:vector size="2" baseType="variant">
      <vt:variant>
        <vt:lpstr>Titel</vt:lpstr>
      </vt:variant>
      <vt:variant>
        <vt:i4>1</vt:i4>
      </vt:variant>
    </vt:vector>
  </HeadingPairs>
  <TitlesOfParts>
    <vt:vector size="1" baseType="lpstr">
      <vt:lpstr/>
    </vt:vector>
  </TitlesOfParts>
  <Company>Universitätsklinikum Leipzig AöR</Company>
  <LinksUpToDate>false</LinksUpToDate>
  <CharactersWithSpaces>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c:creator>
  <cp:keywords/>
  <cp:lastModifiedBy>Unger, Michael</cp:lastModifiedBy>
  <cp:revision>21</cp:revision>
  <dcterms:created xsi:type="dcterms:W3CDTF">2022-04-07T06:06:00Z</dcterms:created>
  <dcterms:modified xsi:type="dcterms:W3CDTF">2023-05-04T07:18:00Z</dcterms:modified>
</cp:coreProperties>
</file>